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848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2d75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ff02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